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1C38DBA1" w:rsidR="008E2F34" w:rsidRPr="006D38E6" w:rsidRDefault="008A147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1C38DBA1" w:rsidR="008E2F34" w:rsidRPr="006D38E6" w:rsidRDefault="008A147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635EBEA1" w:rsidR="008F18F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ঙ্গ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নেন্ট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23F462D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ড়াই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67FBEFD" w14:textId="431B75A7" w:rsidR="00364150" w:rsidRDefault="0071055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” ও </w:t>
      </w:r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ইপ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ম্পার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</w:p>
    <w:p w14:paraId="2D4F55BE" w14:textId="3C26F809" w:rsidR="00196568" w:rsidRDefault="00624752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০</w:t>
      </w:r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২০২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ইং </w:t>
      </w:r>
      <w:proofErr w:type="spell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ারিখ</w:t>
      </w:r>
      <w:proofErr w:type="spellEnd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৬০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8401B61" w14:textId="745CE3EB" w:rsidR="00196568" w:rsidRDefault="00624752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১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৮০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72471862" w14:textId="4C98C12A" w:rsidR="00196568" w:rsidRDefault="00624752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563B36BB" w14:textId="24362792" w:rsidR="00196568" w:rsidRDefault="00624752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৩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০০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</w:p>
    <w:p w14:paraId="0E33BA70" w14:textId="308C1869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৭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61333C13" w14:textId="4CDC0A83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২০২২”    ”       = ১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”</w:t>
      </w:r>
    </w:p>
    <w:p w14:paraId="55CEC961" w14:textId="585B97D1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6247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৬৪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613B0F34" w14:textId="377446A4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৭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০১-২০২২”    ”       =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৮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15ADE903" w14:textId="1DFD55FD" w:rsidR="00710553" w:rsidRPr="0058584A" w:rsidRDefault="0058584A" w:rsidP="0058584A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৩০</w:t>
      </w:r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-০১-২০২২”    ”       = </w:t>
      </w:r>
      <w:r w:rsidR="008A1470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৭২</w:t>
      </w:r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6700812C" w14:textId="643ED634" w:rsidR="008F18F8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১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06F08510" w14:textId="1C53CD1C" w:rsidR="0058584A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৪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</w:t>
      </w:r>
      <w:r w:rsidR="004023C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</w:t>
      </w:r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২</w:t>
      </w:r>
      <w:r w:rsidR="008A147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</w:p>
    <w:p w14:paraId="3DDCFD69" w14:textId="77777777" w:rsidR="004023CA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</w:p>
    <w:p w14:paraId="1968545F" w14:textId="110B911F" w:rsidR="008F18F8" w:rsidRPr="00E00A33" w:rsidRDefault="008F18F8" w:rsidP="004023CA">
      <w:pPr>
        <w:spacing w:after="120"/>
        <w:ind w:left="2160" w:firstLine="7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11071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11071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1071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ল্লিশ</w:t>
      </w:r>
      <w:proofErr w:type="spellEnd"/>
      <w:r w:rsidR="0011071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rAUAY3j5fywAAAA="/>
  </w:docVars>
  <w:rsids>
    <w:rsidRoot w:val="007D02D1"/>
    <w:rsid w:val="0011071B"/>
    <w:rsid w:val="00196568"/>
    <w:rsid w:val="001D6DAD"/>
    <w:rsid w:val="00203B44"/>
    <w:rsid w:val="00364150"/>
    <w:rsid w:val="004023CA"/>
    <w:rsid w:val="0058584A"/>
    <w:rsid w:val="00624752"/>
    <w:rsid w:val="006D38E6"/>
    <w:rsid w:val="00710553"/>
    <w:rsid w:val="007D02D1"/>
    <w:rsid w:val="00887277"/>
    <w:rsid w:val="008A1470"/>
    <w:rsid w:val="008E2F34"/>
    <w:rsid w:val="008F18F8"/>
    <w:rsid w:val="00CD0596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2-02-06T17:36:00Z</cp:lastPrinted>
  <dcterms:created xsi:type="dcterms:W3CDTF">2022-02-06T17:35:00Z</dcterms:created>
  <dcterms:modified xsi:type="dcterms:W3CDTF">2022-02-06T17:37:00Z</dcterms:modified>
</cp:coreProperties>
</file>